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23987" w14:textId="52FA583E" w:rsidR="000B01AE" w:rsidRPr="00BC613C" w:rsidRDefault="000B01AE" w:rsidP="00BC613C">
      <w:pPr>
        <w:spacing w:after="0" w:line="240" w:lineRule="auto"/>
        <w:jc w:val="center"/>
        <w:rPr>
          <w:rFonts w:ascii="Ebrima" w:hAnsi="Ebrima"/>
          <w:b/>
          <w:sz w:val="24"/>
          <w:szCs w:val="24"/>
        </w:rPr>
      </w:pPr>
      <w:r w:rsidRPr="00BC613C">
        <w:rPr>
          <w:rFonts w:ascii="Ebrima" w:hAnsi="Ebrima"/>
          <w:b/>
          <w:sz w:val="24"/>
          <w:szCs w:val="24"/>
        </w:rPr>
        <w:t>NON-REMOVABLE MILLE LACS BAND OF CHIPPEWA INDIANS</w:t>
      </w:r>
    </w:p>
    <w:p w14:paraId="55D5D74B" w14:textId="77777777" w:rsidR="000B01AE" w:rsidRPr="00BC613C" w:rsidRDefault="000B01AE" w:rsidP="000B01AE">
      <w:pPr>
        <w:spacing w:after="0" w:line="240" w:lineRule="auto"/>
        <w:jc w:val="center"/>
        <w:rPr>
          <w:rFonts w:ascii="Ebrima" w:hAnsi="Ebrima"/>
          <w:b/>
          <w:sz w:val="24"/>
          <w:szCs w:val="24"/>
        </w:rPr>
      </w:pPr>
      <w:r w:rsidRPr="00BC613C">
        <w:rPr>
          <w:rFonts w:ascii="Ebrima" w:hAnsi="Ebrima"/>
          <w:b/>
          <w:sz w:val="24"/>
          <w:szCs w:val="24"/>
        </w:rPr>
        <w:t>IN THE COURT OF CENTRAL JURISDICTION</w:t>
      </w:r>
    </w:p>
    <w:p w14:paraId="07B13DA1" w14:textId="77777777" w:rsidR="000B01AE" w:rsidRPr="00BC613C" w:rsidRDefault="000B01AE" w:rsidP="000B01AE">
      <w:pPr>
        <w:spacing w:after="0" w:line="240" w:lineRule="auto"/>
        <w:jc w:val="center"/>
        <w:rPr>
          <w:rFonts w:ascii="Ebrima" w:hAnsi="Ebrima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3960"/>
        <w:gridCol w:w="2965"/>
      </w:tblGrid>
      <w:tr w:rsidR="000B01AE" w:rsidRPr="00BC613C" w14:paraId="0DA69B7D" w14:textId="77777777" w:rsidTr="00E52629">
        <w:tc>
          <w:tcPr>
            <w:tcW w:w="3145" w:type="dxa"/>
          </w:tcPr>
          <w:p w14:paraId="3595F3C0" w14:textId="07E8D150" w:rsidR="000B01AE" w:rsidRPr="00BC613C" w:rsidRDefault="0072194C" w:rsidP="00DD7091">
            <w:pPr>
              <w:spacing w:after="0" w:line="240" w:lineRule="auto"/>
              <w:rPr>
                <w:rFonts w:ascii="Ebrima" w:hAnsi="Ebrima"/>
              </w:rPr>
            </w:pPr>
            <w:sdt>
              <w:sdtPr>
                <w:rPr>
                  <w:rFonts w:ascii="Ebrima" w:eastAsia="MS Gothic" w:hAnsi="Ebrima"/>
                  <w:sz w:val="28"/>
                  <w:szCs w:val="28"/>
                </w:rPr>
                <w:id w:val="-132334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1AE" w:rsidRPr="00BC613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0B01AE" w:rsidRPr="00BC613C">
              <w:rPr>
                <w:rFonts w:ascii="Ebrima" w:eastAsia="MS Gothic" w:hAnsi="Ebrima"/>
                <w:sz w:val="28"/>
                <w:szCs w:val="28"/>
              </w:rPr>
              <w:t xml:space="preserve"> </w:t>
            </w:r>
            <w:r w:rsidR="000B01AE" w:rsidRPr="00BC613C">
              <w:rPr>
                <w:rFonts w:ascii="Ebrima" w:eastAsia="MS Gothic" w:hAnsi="Ebrima"/>
                <w:b/>
                <w:bCs/>
                <w:sz w:val="20"/>
                <w:szCs w:val="20"/>
              </w:rPr>
              <w:t xml:space="preserve">District </w:t>
            </w:r>
            <w:r w:rsidR="00DD7091">
              <w:rPr>
                <w:rFonts w:ascii="Ebrima" w:eastAsia="MS Gothic" w:hAnsi="Ebrima"/>
                <w:b/>
                <w:bCs/>
                <w:sz w:val="20"/>
                <w:szCs w:val="20"/>
              </w:rPr>
              <w:t>I</w:t>
            </w:r>
            <w:r w:rsidR="000B01AE" w:rsidRPr="00BC613C">
              <w:rPr>
                <w:rFonts w:ascii="Ebrima" w:hAnsi="Ebrima"/>
              </w:rPr>
              <w:t xml:space="preserve">  </w:t>
            </w:r>
          </w:p>
        </w:tc>
        <w:tc>
          <w:tcPr>
            <w:tcW w:w="3960" w:type="dxa"/>
          </w:tcPr>
          <w:p w14:paraId="54B4D14F" w14:textId="6BA08D2F" w:rsidR="000B01AE" w:rsidRPr="00BC613C" w:rsidRDefault="0072194C" w:rsidP="00DD7091">
            <w:pPr>
              <w:spacing w:after="0" w:line="240" w:lineRule="auto"/>
              <w:rPr>
                <w:rFonts w:ascii="Ebrima" w:hAnsi="Ebrima"/>
                <w:b/>
                <w:bCs/>
              </w:rPr>
            </w:pPr>
            <w:sdt>
              <w:sdtPr>
                <w:rPr>
                  <w:rFonts w:ascii="Ebrima" w:eastAsia="MS Gothic" w:hAnsi="Ebrima"/>
                  <w:sz w:val="28"/>
                  <w:szCs w:val="28"/>
                </w:rPr>
                <w:id w:val="47904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1AE" w:rsidRPr="00BC613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0B01AE" w:rsidRPr="00BC613C">
              <w:rPr>
                <w:rFonts w:ascii="Ebrima" w:eastAsia="MS Gothic" w:hAnsi="Ebrima"/>
              </w:rPr>
              <w:t xml:space="preserve">  </w:t>
            </w:r>
            <w:r w:rsidR="000B01AE" w:rsidRPr="00BC613C">
              <w:rPr>
                <w:rFonts w:ascii="Ebrima" w:eastAsia="MS Gothic" w:hAnsi="Ebrima"/>
                <w:b/>
                <w:bCs/>
                <w:sz w:val="20"/>
                <w:szCs w:val="20"/>
              </w:rPr>
              <w:t xml:space="preserve">District </w:t>
            </w:r>
            <w:r w:rsidR="00DD7091">
              <w:rPr>
                <w:rFonts w:ascii="Ebrima" w:eastAsia="MS Gothic" w:hAnsi="Ebrima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2965" w:type="dxa"/>
          </w:tcPr>
          <w:p w14:paraId="37CEA542" w14:textId="13E99B1C" w:rsidR="000B01AE" w:rsidRPr="00BC613C" w:rsidRDefault="0072194C" w:rsidP="00DD7091">
            <w:pPr>
              <w:spacing w:after="0" w:line="240" w:lineRule="auto"/>
              <w:rPr>
                <w:rFonts w:ascii="Ebrima" w:hAnsi="Ebrima"/>
                <w:b/>
                <w:bCs/>
              </w:rPr>
            </w:pPr>
            <w:sdt>
              <w:sdtPr>
                <w:rPr>
                  <w:rFonts w:ascii="Ebrima" w:eastAsia="MS Gothic" w:hAnsi="Ebrima"/>
                  <w:sz w:val="28"/>
                  <w:szCs w:val="28"/>
                </w:rPr>
                <w:id w:val="107216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1AE" w:rsidRPr="00BC613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0B01AE" w:rsidRPr="00BC613C">
              <w:rPr>
                <w:rFonts w:ascii="Ebrima" w:hAnsi="Ebrima"/>
              </w:rPr>
              <w:t xml:space="preserve">  </w:t>
            </w:r>
            <w:r w:rsidR="000B01AE" w:rsidRPr="00BC613C">
              <w:rPr>
                <w:rFonts w:ascii="Ebrima" w:hAnsi="Ebrima"/>
                <w:b/>
                <w:bCs/>
                <w:sz w:val="20"/>
                <w:szCs w:val="20"/>
              </w:rPr>
              <w:t xml:space="preserve">District </w:t>
            </w:r>
            <w:r w:rsidR="00DD7091">
              <w:rPr>
                <w:rFonts w:ascii="Ebrima" w:hAnsi="Ebrima"/>
                <w:b/>
                <w:bCs/>
                <w:sz w:val="20"/>
                <w:szCs w:val="20"/>
              </w:rPr>
              <w:t>III</w:t>
            </w:r>
          </w:p>
        </w:tc>
      </w:tr>
    </w:tbl>
    <w:p w14:paraId="4BA7BAF7" w14:textId="77777777" w:rsidR="000B01AE" w:rsidRPr="00BC613C" w:rsidRDefault="000B01AE" w:rsidP="000B01AE">
      <w:pPr>
        <w:spacing w:after="0" w:line="240" w:lineRule="auto"/>
        <w:jc w:val="both"/>
        <w:rPr>
          <w:rFonts w:ascii="Ebrima" w:hAnsi="Ebrima"/>
        </w:rPr>
      </w:pPr>
    </w:p>
    <w:tbl>
      <w:tblPr>
        <w:tblStyle w:val="TableGrid"/>
        <w:tblW w:w="1004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4104"/>
      </w:tblGrid>
      <w:tr w:rsidR="000B01AE" w:rsidRPr="00BC613C" w14:paraId="2ADB74CD" w14:textId="77777777" w:rsidTr="001C6A22">
        <w:trPr>
          <w:trHeight w:val="618"/>
        </w:trPr>
        <w:tc>
          <w:tcPr>
            <w:tcW w:w="5940" w:type="dxa"/>
          </w:tcPr>
          <w:p w14:paraId="7CBC642D" w14:textId="77777777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</w:p>
          <w:p w14:paraId="625C195E" w14:textId="4BBBA1F3" w:rsidR="000B01AE" w:rsidRPr="00BC613C" w:rsidRDefault="001C6A22" w:rsidP="00E52629">
            <w:pPr>
              <w:spacing w:after="0" w:line="240" w:lineRule="auto"/>
              <w:jc w:val="both"/>
              <w:rPr>
                <w:rFonts w:ascii="Ebrima" w:hAnsi="Ebrima"/>
                <w:b/>
                <w:bCs/>
              </w:rPr>
            </w:pPr>
            <w:r w:rsidRPr="00BC613C">
              <w:rPr>
                <w:rFonts w:ascii="Ebrima" w:hAnsi="Ebrima"/>
                <w:b/>
                <w:bCs/>
              </w:rPr>
              <w:t>In the Matter of:</w:t>
            </w:r>
          </w:p>
        </w:tc>
        <w:tc>
          <w:tcPr>
            <w:tcW w:w="4104" w:type="dxa"/>
          </w:tcPr>
          <w:p w14:paraId="02461148" w14:textId="77777777" w:rsidR="000B01AE" w:rsidRPr="00BC613C" w:rsidRDefault="000B01AE" w:rsidP="00E52629">
            <w:pPr>
              <w:spacing w:after="0" w:line="240" w:lineRule="auto"/>
              <w:jc w:val="right"/>
              <w:rPr>
                <w:rFonts w:ascii="Ebrima" w:hAnsi="Ebrima"/>
              </w:rPr>
            </w:pPr>
          </w:p>
          <w:p w14:paraId="55119A5F" w14:textId="77777777" w:rsidR="000B01AE" w:rsidRPr="00BC613C" w:rsidRDefault="000B01AE" w:rsidP="00E52629">
            <w:pPr>
              <w:spacing w:after="0" w:line="240" w:lineRule="auto"/>
              <w:jc w:val="right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Case File No.  _________________</w:t>
            </w:r>
          </w:p>
          <w:p w14:paraId="1F5C1697" w14:textId="77777777" w:rsidR="000B01AE" w:rsidRPr="00BC613C" w:rsidRDefault="000B01AE" w:rsidP="00E52629">
            <w:pPr>
              <w:spacing w:after="0" w:line="240" w:lineRule="auto"/>
              <w:jc w:val="center"/>
              <w:rPr>
                <w:rFonts w:ascii="Ebrima" w:hAnsi="Ebrima"/>
              </w:rPr>
            </w:pPr>
          </w:p>
        </w:tc>
      </w:tr>
      <w:tr w:rsidR="000B01AE" w:rsidRPr="00BC613C" w14:paraId="2831B672" w14:textId="77777777" w:rsidTr="006F39DD">
        <w:trPr>
          <w:trHeight w:val="258"/>
        </w:trPr>
        <w:tc>
          <w:tcPr>
            <w:tcW w:w="5940" w:type="dxa"/>
          </w:tcPr>
          <w:p w14:paraId="0A9FE424" w14:textId="77777777" w:rsidR="001C6A22" w:rsidRPr="00BC613C" w:rsidRDefault="001C6A22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</w:p>
          <w:p w14:paraId="55B9EFC2" w14:textId="504538C6" w:rsidR="001C6A22" w:rsidRPr="00BC613C" w:rsidRDefault="001C6A22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________________________________________</w:t>
            </w:r>
          </w:p>
          <w:p w14:paraId="4D80FEF2" w14:textId="3F7DED2C" w:rsidR="001C6A22" w:rsidRPr="00BC613C" w:rsidRDefault="001C6A22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 xml:space="preserve">                                                            Petitioner.</w:t>
            </w:r>
          </w:p>
          <w:p w14:paraId="7DBAB0DC" w14:textId="0E14C2C7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v.</w:t>
            </w:r>
          </w:p>
          <w:p w14:paraId="7E1FF336" w14:textId="77777777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</w:p>
          <w:p w14:paraId="2AC2523C" w14:textId="7CB07983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________</w:t>
            </w:r>
            <w:r w:rsidR="001C6A22" w:rsidRPr="00BC613C">
              <w:rPr>
                <w:rFonts w:ascii="Ebrima" w:hAnsi="Ebrima"/>
              </w:rPr>
              <w:t>________</w:t>
            </w:r>
            <w:r w:rsidRPr="00BC613C">
              <w:rPr>
                <w:rFonts w:ascii="Ebrima" w:hAnsi="Ebrima"/>
              </w:rPr>
              <w:t>________________________</w:t>
            </w:r>
          </w:p>
          <w:p w14:paraId="7BD985C2" w14:textId="46227962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 xml:space="preserve">                                              </w:t>
            </w:r>
            <w:r w:rsidR="00852708" w:rsidRPr="00BC613C">
              <w:rPr>
                <w:rFonts w:ascii="Ebrima" w:hAnsi="Ebrima"/>
              </w:rPr>
              <w:t xml:space="preserve">        </w:t>
            </w:r>
            <w:r w:rsidR="001C6A22" w:rsidRPr="00BC613C">
              <w:rPr>
                <w:rFonts w:ascii="Ebrima" w:hAnsi="Ebrima"/>
              </w:rPr>
              <w:t xml:space="preserve">      Respondent</w:t>
            </w:r>
            <w:r w:rsidRPr="00BC613C">
              <w:rPr>
                <w:rFonts w:ascii="Ebrima" w:hAnsi="Ebrima"/>
              </w:rPr>
              <w:t>.</w:t>
            </w:r>
          </w:p>
          <w:p w14:paraId="62ED6BFE" w14:textId="77777777" w:rsidR="000B01AE" w:rsidRPr="00BC613C" w:rsidRDefault="000B01AE" w:rsidP="00E52629">
            <w:pPr>
              <w:spacing w:after="0" w:line="240" w:lineRule="auto"/>
              <w:jc w:val="both"/>
              <w:rPr>
                <w:rFonts w:ascii="Ebrima" w:hAnsi="Ebrima"/>
              </w:rPr>
            </w:pPr>
          </w:p>
        </w:tc>
        <w:tc>
          <w:tcPr>
            <w:tcW w:w="4104" w:type="dxa"/>
            <w:vAlign w:val="center"/>
          </w:tcPr>
          <w:p w14:paraId="6A53B41D" w14:textId="0EA9F5A6" w:rsidR="00C860A1" w:rsidRPr="00BC613C" w:rsidRDefault="008307CB" w:rsidP="00E52629">
            <w:pPr>
              <w:spacing w:after="0" w:line="240" w:lineRule="auto"/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BC613C">
              <w:rPr>
                <w:rFonts w:ascii="Ebrima" w:hAnsi="Ebrima"/>
                <w:b/>
                <w:bCs/>
                <w:sz w:val="24"/>
                <w:szCs w:val="24"/>
              </w:rPr>
              <w:t>MOTION</w:t>
            </w:r>
          </w:p>
        </w:tc>
      </w:tr>
    </w:tbl>
    <w:p w14:paraId="1D82DBCC" w14:textId="5F07B720" w:rsidR="00E96834" w:rsidRPr="00BC613C" w:rsidRDefault="00E96834" w:rsidP="008F4E10">
      <w:pPr>
        <w:spacing w:after="0" w:line="276" w:lineRule="auto"/>
        <w:jc w:val="both"/>
        <w:rPr>
          <w:rFonts w:ascii="Ebrima" w:hAnsi="Ebrima"/>
        </w:rPr>
      </w:pPr>
    </w:p>
    <w:p w14:paraId="43A27B27" w14:textId="253D979C" w:rsidR="009309A6" w:rsidRPr="00BC613C" w:rsidRDefault="009309A6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  <w:r w:rsidRPr="00BC613C">
        <w:rPr>
          <w:rFonts w:ascii="Ebrima" w:hAnsi="Ebrima"/>
        </w:rPr>
        <w:t>I, _____________________________________, respectfully moves the Court to: (state what you want the Court to order):</w:t>
      </w:r>
    </w:p>
    <w:p w14:paraId="42F6EF00" w14:textId="163BB05D" w:rsidR="009309A6" w:rsidRPr="00BC613C" w:rsidRDefault="009309A6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9309A6" w:rsidRPr="00BC613C" w14:paraId="31AEE342" w14:textId="77777777" w:rsidTr="009309A6">
        <w:trPr>
          <w:trHeight w:val="432"/>
        </w:trPr>
        <w:tc>
          <w:tcPr>
            <w:tcW w:w="10070" w:type="dxa"/>
          </w:tcPr>
          <w:p w14:paraId="0328075B" w14:textId="77777777" w:rsidR="009309A6" w:rsidRPr="00BC613C" w:rsidRDefault="009309A6" w:rsidP="00896573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4F3060EE" w14:textId="77777777" w:rsidTr="009309A6">
        <w:trPr>
          <w:trHeight w:val="432"/>
        </w:trPr>
        <w:tc>
          <w:tcPr>
            <w:tcW w:w="10070" w:type="dxa"/>
          </w:tcPr>
          <w:p w14:paraId="1D513379" w14:textId="77777777" w:rsidR="009309A6" w:rsidRPr="00BC613C" w:rsidRDefault="009309A6" w:rsidP="00896573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315CE478" w14:textId="77777777" w:rsidTr="009309A6">
        <w:trPr>
          <w:trHeight w:val="432"/>
        </w:trPr>
        <w:tc>
          <w:tcPr>
            <w:tcW w:w="10070" w:type="dxa"/>
          </w:tcPr>
          <w:p w14:paraId="0E03583D" w14:textId="77777777" w:rsidR="009309A6" w:rsidRPr="00BC613C" w:rsidRDefault="009309A6" w:rsidP="00896573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7712E875" w14:textId="77777777" w:rsidTr="009309A6">
        <w:trPr>
          <w:trHeight w:val="432"/>
        </w:trPr>
        <w:tc>
          <w:tcPr>
            <w:tcW w:w="10070" w:type="dxa"/>
          </w:tcPr>
          <w:p w14:paraId="53B58DEF" w14:textId="77777777" w:rsidR="009309A6" w:rsidRPr="00BC613C" w:rsidRDefault="009309A6" w:rsidP="00896573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</w:tbl>
    <w:p w14:paraId="0AE99FB4" w14:textId="77777777" w:rsidR="009309A6" w:rsidRPr="00BC613C" w:rsidRDefault="009309A6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p w14:paraId="09A8924B" w14:textId="6BC7A26D" w:rsidR="009309A6" w:rsidRPr="00BC613C" w:rsidRDefault="009309A6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  <w:r w:rsidRPr="00BC613C">
        <w:rPr>
          <w:rFonts w:ascii="Ebrima" w:hAnsi="Ebrima"/>
        </w:rPr>
        <w:t>The reason(s) for my Motion is</w:t>
      </w:r>
      <w:r w:rsidR="00CE0062" w:rsidRPr="00BC613C">
        <w:rPr>
          <w:rFonts w:ascii="Ebrima" w:hAnsi="Ebrima"/>
        </w:rPr>
        <w:t>/are</w:t>
      </w:r>
      <w:r w:rsidRPr="00BC613C">
        <w:rPr>
          <w:rFonts w:ascii="Ebrima" w:hAnsi="Ebrima"/>
        </w:rPr>
        <w:t xml:space="preserve"> (state specific facts justifying the Motion):</w:t>
      </w:r>
    </w:p>
    <w:p w14:paraId="644056A5" w14:textId="77777777" w:rsidR="009309A6" w:rsidRPr="00BC613C" w:rsidRDefault="009309A6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9309A6" w:rsidRPr="00BC613C" w14:paraId="787AD332" w14:textId="77777777" w:rsidTr="00245571">
        <w:trPr>
          <w:trHeight w:val="432"/>
        </w:trPr>
        <w:tc>
          <w:tcPr>
            <w:tcW w:w="10070" w:type="dxa"/>
          </w:tcPr>
          <w:p w14:paraId="28A5B76F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2D2A137C" w14:textId="77777777" w:rsidTr="00245571">
        <w:trPr>
          <w:trHeight w:val="432"/>
        </w:trPr>
        <w:tc>
          <w:tcPr>
            <w:tcW w:w="10070" w:type="dxa"/>
          </w:tcPr>
          <w:p w14:paraId="1B051602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4F6300A6" w14:textId="77777777" w:rsidTr="00245571">
        <w:trPr>
          <w:trHeight w:val="432"/>
        </w:trPr>
        <w:tc>
          <w:tcPr>
            <w:tcW w:w="10070" w:type="dxa"/>
          </w:tcPr>
          <w:p w14:paraId="423A3DD6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7FD2AFF1" w14:textId="77777777" w:rsidTr="00245571">
        <w:trPr>
          <w:trHeight w:val="432"/>
        </w:trPr>
        <w:tc>
          <w:tcPr>
            <w:tcW w:w="10070" w:type="dxa"/>
          </w:tcPr>
          <w:p w14:paraId="241CCC34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3F804757" w14:textId="77777777" w:rsidTr="00245571">
        <w:trPr>
          <w:trHeight w:val="432"/>
        </w:trPr>
        <w:tc>
          <w:tcPr>
            <w:tcW w:w="10070" w:type="dxa"/>
          </w:tcPr>
          <w:p w14:paraId="50B4B493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22559B0B" w14:textId="77777777" w:rsidTr="00245571">
        <w:trPr>
          <w:trHeight w:val="432"/>
        </w:trPr>
        <w:tc>
          <w:tcPr>
            <w:tcW w:w="10070" w:type="dxa"/>
          </w:tcPr>
          <w:p w14:paraId="31ABAE97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5FE0283A" w14:textId="77777777" w:rsidTr="00245571">
        <w:trPr>
          <w:trHeight w:val="432"/>
        </w:trPr>
        <w:tc>
          <w:tcPr>
            <w:tcW w:w="10070" w:type="dxa"/>
          </w:tcPr>
          <w:p w14:paraId="4929B3B6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  <w:tr w:rsidR="009309A6" w:rsidRPr="00BC613C" w14:paraId="460E0C61" w14:textId="77777777" w:rsidTr="00245571">
        <w:trPr>
          <w:trHeight w:val="432"/>
        </w:trPr>
        <w:tc>
          <w:tcPr>
            <w:tcW w:w="10070" w:type="dxa"/>
          </w:tcPr>
          <w:p w14:paraId="3574347A" w14:textId="77777777" w:rsidR="009309A6" w:rsidRPr="00BC613C" w:rsidRDefault="009309A6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</w:p>
        </w:tc>
      </w:tr>
    </w:tbl>
    <w:p w14:paraId="5F641712" w14:textId="29D77C8A" w:rsidR="00905747" w:rsidRPr="00BC613C" w:rsidRDefault="0072194C" w:rsidP="00905747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  <w:sdt>
        <w:sdtPr>
          <w:rPr>
            <w:rFonts w:ascii="Ebrima" w:hAnsi="Ebrima"/>
            <w:sz w:val="32"/>
            <w:szCs w:val="32"/>
          </w:rPr>
          <w:id w:val="-1966578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5747" w:rsidRPr="00BC613C">
            <w:rPr>
              <w:rFonts w:ascii="Segoe UI Symbol" w:eastAsia="MS Gothic" w:hAnsi="Segoe UI Symbol" w:cs="Segoe UI Symbol"/>
              <w:sz w:val="32"/>
              <w:szCs w:val="32"/>
            </w:rPr>
            <w:t>☐</w:t>
          </w:r>
        </w:sdtContent>
      </w:sdt>
      <w:r w:rsidR="00905747" w:rsidRPr="00BC613C">
        <w:rPr>
          <w:rFonts w:ascii="Ebrima" w:hAnsi="Ebrima"/>
        </w:rPr>
        <w:t xml:space="preserve"> Check here if additional sheet(s) and/or supporting documentation is/are attached.</w:t>
      </w:r>
    </w:p>
    <w:p w14:paraId="4AD18031" w14:textId="77777777" w:rsidR="00905747" w:rsidRPr="00BC613C" w:rsidRDefault="00905747" w:rsidP="00905747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p w14:paraId="1BC73AF6" w14:textId="7F4FEE66" w:rsidR="009309A6" w:rsidRPr="00BC613C" w:rsidRDefault="00905747" w:rsidP="00896573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  <w:r w:rsidRPr="00BC613C">
        <w:rPr>
          <w:rFonts w:ascii="Ebrima" w:hAnsi="Ebrim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9CA20" wp14:editId="6ED3AD89">
                <wp:simplePos x="0" y="0"/>
                <wp:positionH relativeFrom="column">
                  <wp:posOffset>47624</wp:posOffset>
                </wp:positionH>
                <wp:positionV relativeFrom="paragraph">
                  <wp:posOffset>11430</wp:posOffset>
                </wp:positionV>
                <wp:extent cx="63531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3175" cy="0"/>
                        </a:xfrm>
                        <a:prstGeom prst="line">
                          <a:avLst/>
                        </a:prstGeom>
                        <a:ln w="15875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1A6EEA6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.9pt" to="7in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" strokecolor="black [3213]" strokeweight="1.25pt">
                <v:stroke linestyle="thinThin" joinstyle="miter"/>
              </v:line>
            </w:pict>
          </mc:Fallback>
        </mc:AlternateContent>
      </w:r>
    </w:p>
    <w:p w14:paraId="65FFC488" w14:textId="77777777" w:rsidR="00386902" w:rsidRPr="00BC613C" w:rsidRDefault="00386902" w:rsidP="00905747">
      <w:pPr>
        <w:pStyle w:val="ListParagraph"/>
        <w:spacing w:after="0" w:line="276" w:lineRule="auto"/>
        <w:ind w:left="0"/>
        <w:jc w:val="center"/>
        <w:rPr>
          <w:rFonts w:ascii="Ebrima" w:hAnsi="Ebrima"/>
          <w:b/>
          <w:bCs/>
        </w:rPr>
      </w:pPr>
    </w:p>
    <w:p w14:paraId="337BD601" w14:textId="5AE6DED7" w:rsidR="00905747" w:rsidRPr="00BC613C" w:rsidRDefault="00905747" w:rsidP="00905747">
      <w:pPr>
        <w:pStyle w:val="ListParagraph"/>
        <w:spacing w:after="0" w:line="276" w:lineRule="auto"/>
        <w:ind w:left="0"/>
        <w:jc w:val="center"/>
        <w:rPr>
          <w:rFonts w:ascii="Ebrima" w:hAnsi="Ebrima"/>
          <w:b/>
          <w:bCs/>
        </w:rPr>
      </w:pPr>
      <w:r w:rsidRPr="00BC613C">
        <w:rPr>
          <w:rFonts w:ascii="Ebrima" w:hAnsi="Ebrima"/>
          <w:b/>
          <w:bCs/>
        </w:rPr>
        <w:t>VERIFICATION</w:t>
      </w:r>
    </w:p>
    <w:p w14:paraId="33E22C51" w14:textId="06CAF646" w:rsidR="00905747" w:rsidRPr="00BC613C" w:rsidRDefault="00905747" w:rsidP="00905747">
      <w:pPr>
        <w:pStyle w:val="ListParagraph"/>
        <w:spacing w:after="0" w:line="276" w:lineRule="auto"/>
        <w:ind w:left="0"/>
        <w:jc w:val="both"/>
        <w:rPr>
          <w:rFonts w:ascii="Ebrima" w:hAnsi="Ebrima"/>
          <w:b/>
          <w:bCs/>
        </w:rPr>
      </w:pPr>
    </w:p>
    <w:p w14:paraId="2171A544" w14:textId="0DF7DF57" w:rsidR="00905747" w:rsidRPr="00BC613C" w:rsidRDefault="00905747" w:rsidP="00905747">
      <w:pPr>
        <w:suppressAutoHyphens/>
        <w:autoSpaceDE w:val="0"/>
        <w:autoSpaceDN w:val="0"/>
        <w:adjustRightInd w:val="0"/>
        <w:jc w:val="both"/>
        <w:rPr>
          <w:rFonts w:ascii="Ebrima" w:hAnsi="Ebrima"/>
        </w:rPr>
      </w:pPr>
      <w:r w:rsidRPr="00BC613C">
        <w:rPr>
          <w:rFonts w:ascii="Ebrima" w:hAnsi="Ebrima"/>
        </w:rPr>
        <w:t xml:space="preserve">I declare under penalty of perjury that everything I have stated in this </w:t>
      </w:r>
      <w:r w:rsidR="008003A8" w:rsidRPr="00BC613C">
        <w:rPr>
          <w:rFonts w:ascii="Ebrima" w:hAnsi="Ebrima"/>
        </w:rPr>
        <w:t>Motion</w:t>
      </w:r>
      <w:r w:rsidRPr="00BC613C">
        <w:rPr>
          <w:rFonts w:ascii="Ebrima" w:hAnsi="Ebrima"/>
        </w:rPr>
        <w:t xml:space="preserve"> is true and correct.</w:t>
      </w:r>
    </w:p>
    <w:p w14:paraId="57DB7861" w14:textId="77777777" w:rsidR="0072194C" w:rsidRDefault="00905747" w:rsidP="0072194C">
      <w:pPr>
        <w:spacing w:after="0" w:line="240" w:lineRule="auto"/>
        <w:contextualSpacing/>
        <w:jc w:val="both"/>
        <w:rPr>
          <w:rFonts w:ascii="Ebrima" w:hAnsi="Ebrima" w:cs="Times New Roman"/>
          <w:u w:val="single"/>
        </w:rPr>
      </w:pPr>
      <w:r w:rsidRPr="00BC613C">
        <w:rPr>
          <w:rFonts w:ascii="Ebrima" w:hAnsi="Ebrima" w:cs="Times New Roman"/>
        </w:rPr>
        <w:t xml:space="preserve">Dated: </w:t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</w:p>
    <w:p w14:paraId="0D794FE5" w14:textId="6C1118D3" w:rsidR="0072194C" w:rsidRDefault="00905747" w:rsidP="0072194C">
      <w:pPr>
        <w:spacing w:after="0" w:line="240" w:lineRule="auto"/>
        <w:contextualSpacing/>
        <w:jc w:val="both"/>
        <w:rPr>
          <w:rFonts w:ascii="Ebrima" w:hAnsi="Ebrima" w:cs="Times New Roman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="0072194C">
        <w:rPr>
          <w:rFonts w:ascii="Ebrima" w:hAnsi="Ebrima" w:cs="Times New Roman"/>
        </w:rPr>
        <w:tab/>
      </w:r>
      <w:r w:rsidR="0072194C" w:rsidRPr="0072194C">
        <w:rPr>
          <w:rFonts w:ascii="Ebrima" w:hAnsi="Ebrima" w:cs="Times New Roman"/>
        </w:rPr>
        <w:t>Petitioner’s Signature</w:t>
      </w:r>
    </w:p>
    <w:p w14:paraId="102D6D3A" w14:textId="0EF187B3" w:rsidR="00905747" w:rsidRPr="0072194C" w:rsidRDefault="0072194C" w:rsidP="0072194C">
      <w:pPr>
        <w:spacing w:after="0" w:line="240" w:lineRule="auto"/>
        <w:contextualSpacing/>
        <w:jc w:val="both"/>
        <w:rPr>
          <w:rFonts w:ascii="Ebrima" w:hAnsi="Ebrima" w:cs="Times New Roman"/>
          <w:u w:val="single"/>
        </w:rPr>
      </w:pPr>
      <w:r>
        <w:rPr>
          <w:rFonts w:ascii="Ebrima" w:hAnsi="Ebrima" w:cs="Times New Roman"/>
        </w:rPr>
        <w:t>Petitioner’s Address:</w:t>
      </w:r>
      <w:r w:rsidR="00905747" w:rsidRPr="00BC613C"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</w:rPr>
        <w:tab/>
      </w:r>
    </w:p>
    <w:p w14:paraId="2DC06298" w14:textId="4F8C7C84" w:rsidR="00905747" w:rsidRPr="0072194C" w:rsidRDefault="0072194C" w:rsidP="00905747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  <w:r>
        <w:rPr>
          <w:rFonts w:ascii="Ebrima" w:hAnsi="Ebrima" w:cs="Times New Roman"/>
        </w:rPr>
        <w:t>_______________________________________</w:t>
      </w:r>
      <w:r w:rsidR="00905747" w:rsidRPr="00BC613C"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</w:rPr>
        <w:tab/>
      </w:r>
      <w:r>
        <w:rPr>
          <w:rFonts w:ascii="Ebrima" w:hAnsi="Ebrima" w:cs="Times New Roman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  <w:r w:rsidR="00905747" w:rsidRPr="00BC613C">
        <w:rPr>
          <w:rFonts w:ascii="Ebrima" w:hAnsi="Ebrima" w:cs="Times New Roman"/>
          <w:u w:val="single"/>
        </w:rPr>
        <w:tab/>
      </w:r>
    </w:p>
    <w:p w14:paraId="489334D7" w14:textId="03600937" w:rsidR="00905747" w:rsidRDefault="00905747" w:rsidP="00905747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  <w:t>Petitioner’s Printed Name</w:t>
      </w:r>
    </w:p>
    <w:p w14:paraId="164E224E" w14:textId="10A80178" w:rsidR="0072194C" w:rsidRPr="00BC613C" w:rsidRDefault="0072194C" w:rsidP="00905747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  <w:r>
        <w:rPr>
          <w:rFonts w:ascii="Ebrima" w:hAnsi="Ebrima" w:cs="Times New Roman"/>
        </w:rPr>
        <w:t>_______________________________________</w:t>
      </w:r>
    </w:p>
    <w:p w14:paraId="33567C8D" w14:textId="66F2423F" w:rsidR="00905747" w:rsidRDefault="00905747" w:rsidP="00905747">
      <w:pPr>
        <w:pStyle w:val="ListParagraph"/>
        <w:spacing w:after="0" w:line="276" w:lineRule="auto"/>
        <w:ind w:left="0"/>
        <w:jc w:val="both"/>
        <w:rPr>
          <w:rFonts w:ascii="Ebrima" w:hAnsi="Ebrima"/>
          <w:b/>
          <w:bCs/>
        </w:rPr>
      </w:pPr>
    </w:p>
    <w:p w14:paraId="76E464CB" w14:textId="493AD543" w:rsidR="0072194C" w:rsidRDefault="0072194C" w:rsidP="00905747">
      <w:pPr>
        <w:pStyle w:val="ListParagraph"/>
        <w:spacing w:after="0" w:line="276" w:lineRule="auto"/>
        <w:ind w:left="0"/>
        <w:jc w:val="both"/>
        <w:rPr>
          <w:rFonts w:ascii="Ebrima" w:hAnsi="Ebrima"/>
          <w:bCs/>
        </w:rPr>
      </w:pPr>
      <w:r>
        <w:rPr>
          <w:rFonts w:ascii="Ebrima" w:hAnsi="Ebrima"/>
          <w:bCs/>
        </w:rPr>
        <w:t>Phone number:</w:t>
      </w:r>
    </w:p>
    <w:p w14:paraId="7114396A" w14:textId="3DC0FA70" w:rsidR="0072194C" w:rsidRPr="0072194C" w:rsidRDefault="0072194C" w:rsidP="00905747">
      <w:pPr>
        <w:pStyle w:val="ListParagraph"/>
        <w:spacing w:after="0" w:line="276" w:lineRule="auto"/>
        <w:ind w:left="0"/>
        <w:jc w:val="both"/>
        <w:rPr>
          <w:rFonts w:ascii="Ebrima" w:hAnsi="Ebrima"/>
          <w:bCs/>
        </w:rPr>
      </w:pPr>
      <w:r>
        <w:rPr>
          <w:rFonts w:ascii="Ebrima" w:hAnsi="Ebrima"/>
          <w:bCs/>
        </w:rPr>
        <w:t>_______________________________________</w:t>
      </w:r>
      <w:bookmarkStart w:id="0" w:name="_GoBack"/>
      <w:bookmarkEnd w:id="0"/>
    </w:p>
    <w:p w14:paraId="7AC5D4E8" w14:textId="18C7F44E" w:rsidR="008003A8" w:rsidRPr="00BC613C" w:rsidRDefault="008003A8" w:rsidP="00905747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p w14:paraId="49F406B0" w14:textId="77777777" w:rsidR="00386902" w:rsidRPr="00BC613C" w:rsidRDefault="00386902" w:rsidP="00905747">
      <w:pPr>
        <w:pStyle w:val="ListParagraph"/>
        <w:spacing w:after="0" w:line="276" w:lineRule="auto"/>
        <w:ind w:left="0"/>
        <w:jc w:val="both"/>
        <w:rPr>
          <w:rFonts w:ascii="Ebrima" w:hAnsi="Ebrima"/>
        </w:rPr>
      </w:pPr>
    </w:p>
    <w:p w14:paraId="37D1F806" w14:textId="3AB7407B" w:rsidR="008003A8" w:rsidRPr="00BC613C" w:rsidRDefault="008003A8" w:rsidP="008003A8">
      <w:pPr>
        <w:pStyle w:val="ListParagraph"/>
        <w:spacing w:after="0" w:line="276" w:lineRule="auto"/>
        <w:ind w:left="0"/>
        <w:jc w:val="center"/>
        <w:rPr>
          <w:rFonts w:ascii="Ebrima" w:hAnsi="Ebrima"/>
          <w:b/>
          <w:bCs/>
        </w:rPr>
      </w:pPr>
      <w:r w:rsidRPr="00BC613C">
        <w:rPr>
          <w:rFonts w:ascii="Ebrima" w:hAnsi="Ebrima"/>
          <w:b/>
          <w:bCs/>
        </w:rPr>
        <w:t>CERTIFICATE OF SERVICE</w:t>
      </w:r>
    </w:p>
    <w:p w14:paraId="23317498" w14:textId="7FC434AE" w:rsidR="008003A8" w:rsidRPr="00BC613C" w:rsidRDefault="008003A8" w:rsidP="008003A8">
      <w:pPr>
        <w:pStyle w:val="ListParagraph"/>
        <w:spacing w:after="0" w:line="276" w:lineRule="auto"/>
        <w:ind w:left="0"/>
        <w:jc w:val="center"/>
        <w:rPr>
          <w:rFonts w:ascii="Ebrima" w:hAnsi="Ebrima"/>
          <w:b/>
          <w:bCs/>
        </w:rPr>
      </w:pPr>
    </w:p>
    <w:p w14:paraId="2525E356" w14:textId="77777777" w:rsidR="008003A8" w:rsidRPr="00BC613C" w:rsidRDefault="008003A8" w:rsidP="008003A8">
      <w:pPr>
        <w:pStyle w:val="ListParagraph"/>
        <w:spacing w:after="0" w:line="276" w:lineRule="auto"/>
        <w:ind w:left="0"/>
        <w:jc w:val="center"/>
        <w:rPr>
          <w:rFonts w:ascii="Ebrima" w:hAnsi="Ebrima"/>
          <w:b/>
          <w:bCs/>
        </w:rPr>
      </w:pPr>
    </w:p>
    <w:p w14:paraId="6E53A52A" w14:textId="7E430AD3" w:rsidR="008003A8" w:rsidRPr="00BC613C" w:rsidRDefault="008003A8" w:rsidP="008003A8">
      <w:pPr>
        <w:pStyle w:val="ListParagraph"/>
        <w:spacing w:after="0" w:line="276" w:lineRule="auto"/>
        <w:ind w:left="0"/>
        <w:rPr>
          <w:rFonts w:ascii="Ebrima" w:hAnsi="Ebrima"/>
        </w:rPr>
      </w:pPr>
      <w:r w:rsidRPr="00BC613C">
        <w:rPr>
          <w:rFonts w:ascii="Ebrima" w:hAnsi="Ebrima"/>
        </w:rPr>
        <w:t>I hereby certify that on the _________ day of ____________________________, 202__</w:t>
      </w:r>
      <w:r w:rsidR="00386902" w:rsidRPr="00BC613C">
        <w:rPr>
          <w:rFonts w:ascii="Ebrima" w:hAnsi="Ebrima"/>
        </w:rPr>
        <w:t>_</w:t>
      </w:r>
      <w:r w:rsidRPr="00BC613C">
        <w:rPr>
          <w:rFonts w:ascii="Ebrima" w:hAnsi="Ebrima"/>
        </w:rPr>
        <w:t>_, I sent by first class U.S. mail, postage prepaid a true and correct copy of this Motion to the Respondent addressed as follows:</w:t>
      </w:r>
    </w:p>
    <w:p w14:paraId="6D032F9E" w14:textId="77777777" w:rsidR="00386902" w:rsidRPr="00BC613C" w:rsidRDefault="00386902" w:rsidP="008003A8">
      <w:pPr>
        <w:pStyle w:val="ListParagraph"/>
        <w:spacing w:after="0" w:line="276" w:lineRule="auto"/>
        <w:ind w:left="0"/>
        <w:rPr>
          <w:rFonts w:ascii="Ebrima" w:hAnsi="Ebrima"/>
        </w:rPr>
      </w:pPr>
    </w:p>
    <w:p w14:paraId="013D1063" w14:textId="1EAA60C9" w:rsidR="008003A8" w:rsidRPr="00BC613C" w:rsidRDefault="008003A8" w:rsidP="008003A8">
      <w:pPr>
        <w:pStyle w:val="ListParagraph"/>
        <w:spacing w:after="0" w:line="276" w:lineRule="auto"/>
        <w:ind w:left="0"/>
        <w:rPr>
          <w:rFonts w:ascii="Ebrima" w:hAnsi="Ebrima"/>
        </w:rPr>
      </w:pPr>
    </w:p>
    <w:tbl>
      <w:tblPr>
        <w:tblStyle w:val="TableGrid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8003A8" w:rsidRPr="00BC613C" w14:paraId="0E99497F" w14:textId="77777777" w:rsidTr="00386902">
        <w:trPr>
          <w:trHeight w:val="648"/>
        </w:trPr>
        <w:tc>
          <w:tcPr>
            <w:tcW w:w="10070" w:type="dxa"/>
            <w:tcBorders>
              <w:right w:val="nil"/>
            </w:tcBorders>
          </w:tcPr>
          <w:p w14:paraId="53982391" w14:textId="1914047C" w:rsidR="008003A8" w:rsidRPr="00BC613C" w:rsidRDefault="008003A8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Name of Respondent:</w:t>
            </w:r>
          </w:p>
        </w:tc>
      </w:tr>
      <w:tr w:rsidR="008003A8" w:rsidRPr="00BC613C" w14:paraId="43002077" w14:textId="77777777" w:rsidTr="00386902">
        <w:trPr>
          <w:trHeight w:val="648"/>
        </w:trPr>
        <w:tc>
          <w:tcPr>
            <w:tcW w:w="10070" w:type="dxa"/>
            <w:tcBorders>
              <w:bottom w:val="single" w:sz="4" w:space="0" w:color="auto"/>
              <w:right w:val="nil"/>
            </w:tcBorders>
          </w:tcPr>
          <w:p w14:paraId="29A53C1E" w14:textId="261B4640" w:rsidR="008003A8" w:rsidRPr="00BC613C" w:rsidRDefault="008003A8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Street Address:</w:t>
            </w:r>
          </w:p>
        </w:tc>
      </w:tr>
      <w:tr w:rsidR="008003A8" w:rsidRPr="00BC613C" w14:paraId="18665A81" w14:textId="77777777" w:rsidTr="00386902">
        <w:trPr>
          <w:trHeight w:val="648"/>
        </w:trPr>
        <w:tc>
          <w:tcPr>
            <w:tcW w:w="10070" w:type="dxa"/>
            <w:tcBorders>
              <w:bottom w:val="single" w:sz="4" w:space="0" w:color="auto"/>
              <w:right w:val="nil"/>
            </w:tcBorders>
          </w:tcPr>
          <w:p w14:paraId="76EA5FB3" w14:textId="2D2C2927" w:rsidR="008003A8" w:rsidRPr="00BC613C" w:rsidRDefault="008003A8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P.O. Box:</w:t>
            </w:r>
          </w:p>
        </w:tc>
      </w:tr>
      <w:tr w:rsidR="008003A8" w:rsidRPr="00BC613C" w14:paraId="168A63F8" w14:textId="77777777" w:rsidTr="00386902">
        <w:trPr>
          <w:trHeight w:val="648"/>
        </w:trPr>
        <w:tc>
          <w:tcPr>
            <w:tcW w:w="1007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9AABFBC" w14:textId="27AAC9E6" w:rsidR="008003A8" w:rsidRPr="00BC613C" w:rsidRDefault="008003A8" w:rsidP="00245571">
            <w:pPr>
              <w:pStyle w:val="ListParagraph"/>
              <w:spacing w:after="0" w:line="276" w:lineRule="auto"/>
              <w:ind w:left="0"/>
              <w:jc w:val="both"/>
              <w:rPr>
                <w:rFonts w:ascii="Ebrima" w:hAnsi="Ebrima"/>
              </w:rPr>
            </w:pPr>
            <w:r w:rsidRPr="00BC613C">
              <w:rPr>
                <w:rFonts w:ascii="Ebrima" w:hAnsi="Ebrima"/>
              </w:rPr>
              <w:t>City, State, Zip Code</w:t>
            </w:r>
          </w:p>
        </w:tc>
      </w:tr>
    </w:tbl>
    <w:p w14:paraId="094FC90E" w14:textId="75D168B7" w:rsidR="008003A8" w:rsidRPr="00BC613C" w:rsidRDefault="008003A8" w:rsidP="008003A8">
      <w:pPr>
        <w:pStyle w:val="ListParagraph"/>
        <w:spacing w:after="0" w:line="276" w:lineRule="auto"/>
        <w:ind w:left="0"/>
        <w:rPr>
          <w:rFonts w:ascii="Ebrima" w:hAnsi="Ebrima"/>
        </w:rPr>
      </w:pPr>
    </w:p>
    <w:p w14:paraId="2C336DC5" w14:textId="0169244F" w:rsidR="008003A8" w:rsidRPr="00BC613C" w:rsidRDefault="008003A8" w:rsidP="008003A8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  <w:u w:val="single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</w:p>
    <w:p w14:paraId="4C06F3E9" w14:textId="4C9FF5B7" w:rsidR="008003A8" w:rsidRPr="00BC613C" w:rsidRDefault="008003A8" w:rsidP="008003A8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  <w:t>Petitioner’s Signature</w:t>
      </w:r>
    </w:p>
    <w:p w14:paraId="2FA24513" w14:textId="77777777" w:rsidR="008003A8" w:rsidRPr="00BC613C" w:rsidRDefault="008003A8" w:rsidP="008003A8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</w:p>
    <w:p w14:paraId="41C80736" w14:textId="00F05FF5" w:rsidR="008003A8" w:rsidRPr="00BC613C" w:rsidRDefault="008003A8" w:rsidP="008003A8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  <w:u w:val="single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  <w:r w:rsidRPr="00BC613C">
        <w:rPr>
          <w:rFonts w:ascii="Ebrima" w:hAnsi="Ebrima" w:cs="Times New Roman"/>
          <w:u w:val="single"/>
        </w:rPr>
        <w:tab/>
      </w:r>
    </w:p>
    <w:p w14:paraId="31C98D17" w14:textId="77777777" w:rsidR="008003A8" w:rsidRPr="00BC613C" w:rsidRDefault="008003A8" w:rsidP="008003A8">
      <w:pPr>
        <w:pStyle w:val="ListParagraph"/>
        <w:spacing w:after="0" w:line="240" w:lineRule="auto"/>
        <w:ind w:left="0"/>
        <w:jc w:val="both"/>
        <w:rPr>
          <w:rFonts w:ascii="Ebrima" w:hAnsi="Ebrima" w:cs="Times New Roman"/>
        </w:rPr>
      </w:pP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</w:r>
      <w:r w:rsidRPr="00BC613C">
        <w:rPr>
          <w:rFonts w:ascii="Ebrima" w:hAnsi="Ebrima" w:cs="Times New Roman"/>
        </w:rPr>
        <w:tab/>
        <w:t>Petitioner’s Printed Name</w:t>
      </w:r>
    </w:p>
    <w:p w14:paraId="7DAB3594" w14:textId="77777777" w:rsidR="008003A8" w:rsidRPr="00BC613C" w:rsidRDefault="008003A8" w:rsidP="008003A8">
      <w:pPr>
        <w:pStyle w:val="ListParagraph"/>
        <w:spacing w:after="0" w:line="276" w:lineRule="auto"/>
        <w:ind w:left="0"/>
        <w:rPr>
          <w:rFonts w:ascii="Ebrima" w:hAnsi="Ebrima"/>
        </w:rPr>
      </w:pPr>
    </w:p>
    <w:sectPr w:rsidR="008003A8" w:rsidRPr="00BC613C" w:rsidSect="00FA58F5">
      <w:footerReference w:type="default" r:id="rId8"/>
      <w:footerReference w:type="first" r:id="rId9"/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80BDC" w14:textId="77777777" w:rsidR="00776D61" w:rsidRDefault="00776D61" w:rsidP="00896573">
      <w:pPr>
        <w:spacing w:after="0" w:line="240" w:lineRule="auto"/>
      </w:pPr>
      <w:r>
        <w:separator/>
      </w:r>
    </w:p>
  </w:endnote>
  <w:endnote w:type="continuationSeparator" w:id="0">
    <w:p w14:paraId="65F32560" w14:textId="77777777" w:rsidR="00776D61" w:rsidRDefault="00776D61" w:rsidP="00896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D843D" w14:textId="7BAA9187" w:rsidR="00896573" w:rsidRPr="00896573" w:rsidRDefault="001C6A22">
    <w:pPr>
      <w:pStyle w:val="Footer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B3B654" wp14:editId="0D26D443">
              <wp:simplePos x="0" y="0"/>
              <wp:positionH relativeFrom="column">
                <wp:posOffset>5429250</wp:posOffset>
              </wp:positionH>
              <wp:positionV relativeFrom="paragraph">
                <wp:posOffset>34290</wp:posOffset>
              </wp:positionV>
              <wp:extent cx="847725" cy="295275"/>
              <wp:effectExtent l="0" t="0" r="9525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47725" cy="2952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45081B8" w14:textId="1F81A95A" w:rsidR="001C6A22" w:rsidRPr="001C6A22" w:rsidRDefault="001C6A22" w:rsidP="001C6A22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1C6A22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A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A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1C6A22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1B3B65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7.5pt;margin-top:2.7pt;width:66.75pt;height:2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" fillcolor="white [3201]" stroked="f" strokeweight=".5pt">
              <v:textbox>
                <w:txbxContent>
                  <w:p w14:paraId="545081B8" w14:textId="1F81A95A" w:rsidR="001C6A22" w:rsidRPr="001C6A22" w:rsidRDefault="001C6A22" w:rsidP="001C6A22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1C6A22">
                      <w:rPr>
                        <w:sz w:val="18"/>
                        <w:szCs w:val="18"/>
                      </w:rPr>
                      <w:t xml:space="preserve">Page </w:t>
                    </w:r>
                    <w:r w:rsidRPr="001C6A22">
                      <w:rPr>
                        <w:sz w:val="18"/>
                        <w:szCs w:val="18"/>
                      </w:rPr>
                      <w:fldChar w:fldCharType="begin"/>
                    </w:r>
                    <w:r w:rsidRPr="001C6A22">
                      <w:rPr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1C6A22">
                      <w:rPr>
                        <w:sz w:val="18"/>
                        <w:szCs w:val="18"/>
                      </w:rPr>
                      <w:fldChar w:fldCharType="separate"/>
                    </w:r>
                    <w:r w:rsidR="00015A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1C6A22">
                      <w:rPr>
                        <w:sz w:val="18"/>
                        <w:szCs w:val="18"/>
                      </w:rPr>
                      <w:fldChar w:fldCharType="end"/>
                    </w:r>
                    <w:r w:rsidRPr="001C6A22">
                      <w:rPr>
                        <w:sz w:val="18"/>
                        <w:szCs w:val="18"/>
                      </w:rPr>
                      <w:t xml:space="preserve"> of </w:t>
                    </w:r>
                    <w:r w:rsidRPr="001C6A22">
                      <w:rPr>
                        <w:sz w:val="18"/>
                        <w:szCs w:val="18"/>
                      </w:rPr>
                      <w:fldChar w:fldCharType="begin"/>
                    </w:r>
                    <w:r w:rsidRPr="001C6A22">
                      <w:rPr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1C6A22">
                      <w:rPr>
                        <w:sz w:val="18"/>
                        <w:szCs w:val="18"/>
                      </w:rPr>
                      <w:fldChar w:fldCharType="separate"/>
                    </w:r>
                    <w:r w:rsidR="00015A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1C6A22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8"/>
        <w:szCs w:val="18"/>
      </w:rPr>
      <w:t>MOTION-GENERAL</w:t>
    </w:r>
    <w:r w:rsidR="00B6305A">
      <w:rPr>
        <w:sz w:val="18"/>
        <w:szCs w:val="18"/>
      </w:rPr>
      <w:t xml:space="preserve"> </w:t>
    </w:r>
    <w:proofErr w:type="gramStart"/>
    <w:r w:rsidR="00B6305A">
      <w:rPr>
        <w:sz w:val="18"/>
        <w:szCs w:val="18"/>
      </w:rPr>
      <w:t>(</w:t>
    </w:r>
    <w:r>
      <w:rPr>
        <w:sz w:val="18"/>
        <w:szCs w:val="18"/>
      </w:rPr>
      <w:t xml:space="preserve"> rev.</w:t>
    </w:r>
    <w:proofErr w:type="gramEnd"/>
    <w:r>
      <w:rPr>
        <w:sz w:val="18"/>
        <w:szCs w:val="18"/>
      </w:rPr>
      <w:t xml:space="preserve"> </w:t>
    </w:r>
    <w:r w:rsidR="00015AAC">
      <w:rPr>
        <w:sz w:val="18"/>
        <w:szCs w:val="18"/>
      </w:rPr>
      <w:t>03</w:t>
    </w:r>
    <w:r w:rsidR="00B6305A">
      <w:rPr>
        <w:sz w:val="18"/>
        <w:szCs w:val="18"/>
      </w:rPr>
      <w:t>/21)</w:t>
    </w:r>
    <w:r w:rsidRPr="001C6A22">
      <w:t xml:space="preserve"> </w:t>
    </w:r>
    <w: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74D09" w14:textId="77777777" w:rsidR="00FA58F5" w:rsidRPr="00896573" w:rsidRDefault="00FA58F5" w:rsidP="00FA58F5">
    <w:pPr>
      <w:pStyle w:val="Footer"/>
      <w:rPr>
        <w:sz w:val="18"/>
        <w:szCs w:val="18"/>
      </w:rPr>
    </w:pPr>
    <w:r>
      <w:rPr>
        <w:sz w:val="18"/>
        <w:szCs w:val="18"/>
      </w:rPr>
      <w:t>Petitioner’s Request to Keep Address/Phone Confidential 01.21</w:t>
    </w:r>
  </w:p>
  <w:p w14:paraId="68534236" w14:textId="77777777" w:rsidR="00FA58F5" w:rsidRPr="00896573" w:rsidRDefault="00FA58F5" w:rsidP="00FA58F5">
    <w:pPr>
      <w:pStyle w:val="Footer"/>
      <w:rPr>
        <w:sz w:val="18"/>
        <w:szCs w:val="18"/>
      </w:rPr>
    </w:pPr>
    <w:r>
      <w:rPr>
        <w:sz w:val="18"/>
        <w:szCs w:val="18"/>
      </w:rPr>
      <w:t>Petitioner’s Request to Keep Address/Phone Confidential 01.21</w:t>
    </w:r>
  </w:p>
  <w:p w14:paraId="54BB4937" w14:textId="77777777" w:rsidR="00FA58F5" w:rsidRDefault="00FA5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F555C" w14:textId="77777777" w:rsidR="00776D61" w:rsidRDefault="00776D61" w:rsidP="00896573">
      <w:pPr>
        <w:spacing w:after="0" w:line="240" w:lineRule="auto"/>
      </w:pPr>
      <w:r>
        <w:separator/>
      </w:r>
    </w:p>
  </w:footnote>
  <w:footnote w:type="continuationSeparator" w:id="0">
    <w:p w14:paraId="3A3B90E7" w14:textId="77777777" w:rsidR="00776D61" w:rsidRDefault="00776D61" w:rsidP="008965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044F6E"/>
    <w:multiLevelType w:val="hybridMultilevel"/>
    <w:tmpl w:val="C758048A"/>
    <w:lvl w:ilvl="0" w:tplc="9D1813A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270824"/>
    <w:multiLevelType w:val="hybridMultilevel"/>
    <w:tmpl w:val="DC369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F40CC7"/>
    <w:multiLevelType w:val="hybridMultilevel"/>
    <w:tmpl w:val="2A660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U1MrEwMDM3tLRU0lEKTi0uzszPAykwNKoFALa9TP4tAAAA"/>
  </w:docVars>
  <w:rsids>
    <w:rsidRoot w:val="000B01AE"/>
    <w:rsid w:val="00015AAC"/>
    <w:rsid w:val="00093CBB"/>
    <w:rsid w:val="000B01AE"/>
    <w:rsid w:val="001C6A22"/>
    <w:rsid w:val="0025631E"/>
    <w:rsid w:val="00281392"/>
    <w:rsid w:val="002C023B"/>
    <w:rsid w:val="003610FE"/>
    <w:rsid w:val="0038177B"/>
    <w:rsid w:val="00386902"/>
    <w:rsid w:val="003D73EB"/>
    <w:rsid w:val="0043552F"/>
    <w:rsid w:val="00456F6D"/>
    <w:rsid w:val="004C6F6E"/>
    <w:rsid w:val="00513500"/>
    <w:rsid w:val="00594BC8"/>
    <w:rsid w:val="005A2ABF"/>
    <w:rsid w:val="005E1D20"/>
    <w:rsid w:val="005F7170"/>
    <w:rsid w:val="00684AE4"/>
    <w:rsid w:val="006E04C0"/>
    <w:rsid w:val="006E7BDF"/>
    <w:rsid w:val="006F39DD"/>
    <w:rsid w:val="006F6013"/>
    <w:rsid w:val="00705B66"/>
    <w:rsid w:val="0072194C"/>
    <w:rsid w:val="00734BAA"/>
    <w:rsid w:val="00745951"/>
    <w:rsid w:val="00776D61"/>
    <w:rsid w:val="007F0498"/>
    <w:rsid w:val="008003A8"/>
    <w:rsid w:val="00817365"/>
    <w:rsid w:val="008307CB"/>
    <w:rsid w:val="00852708"/>
    <w:rsid w:val="00852D55"/>
    <w:rsid w:val="00876E16"/>
    <w:rsid w:val="00896573"/>
    <w:rsid w:val="00897B86"/>
    <w:rsid w:val="008D12D9"/>
    <w:rsid w:val="008F4E10"/>
    <w:rsid w:val="00905747"/>
    <w:rsid w:val="009309A6"/>
    <w:rsid w:val="00990B28"/>
    <w:rsid w:val="009B3FBE"/>
    <w:rsid w:val="009F3485"/>
    <w:rsid w:val="00A05610"/>
    <w:rsid w:val="00A965B6"/>
    <w:rsid w:val="00AE5ADE"/>
    <w:rsid w:val="00AF43D2"/>
    <w:rsid w:val="00B6305A"/>
    <w:rsid w:val="00BC613C"/>
    <w:rsid w:val="00C81D2E"/>
    <w:rsid w:val="00C860A1"/>
    <w:rsid w:val="00CA63B7"/>
    <w:rsid w:val="00CE0062"/>
    <w:rsid w:val="00CF3F23"/>
    <w:rsid w:val="00D63A37"/>
    <w:rsid w:val="00DC1840"/>
    <w:rsid w:val="00DD7091"/>
    <w:rsid w:val="00E96834"/>
    <w:rsid w:val="00EB37D9"/>
    <w:rsid w:val="00EC41AA"/>
    <w:rsid w:val="00ED2B5F"/>
    <w:rsid w:val="00F16388"/>
    <w:rsid w:val="00F9079B"/>
    <w:rsid w:val="00FA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5169238"/>
  <w15:chartTrackingRefBased/>
  <w15:docId w15:val="{DEB628CF-60B6-44F3-A69C-00C7E4B2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="Helvetic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01A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F43D2"/>
    <w:pPr>
      <w:framePr w:w="7920" w:h="1980" w:hRule="exact" w:hSpace="180" w:wrap="auto" w:hAnchor="page" w:xAlign="center" w:yAlign="bottom"/>
      <w:ind w:left="2880"/>
    </w:pPr>
    <w:rPr>
      <w:rFonts w:eastAsiaTheme="majorEastAsia"/>
      <w:bCs/>
    </w:rPr>
  </w:style>
  <w:style w:type="table" w:styleId="TableGrid">
    <w:name w:val="Table Grid"/>
    <w:basedOn w:val="TableNormal"/>
    <w:uiPriority w:val="59"/>
    <w:rsid w:val="000B01A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4E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6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573"/>
  </w:style>
  <w:style w:type="paragraph" w:styleId="Footer">
    <w:name w:val="footer"/>
    <w:basedOn w:val="Normal"/>
    <w:link w:val="FooterChar"/>
    <w:uiPriority w:val="99"/>
    <w:unhideWhenUsed/>
    <w:rsid w:val="00896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7890B-F229-4E68-9C41-4FBF6197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Melissa Taylor</cp:lastModifiedBy>
  <cp:revision>16</cp:revision>
  <cp:lastPrinted>2021-02-26T15:37:00Z</cp:lastPrinted>
  <dcterms:created xsi:type="dcterms:W3CDTF">2021-02-05T15:52:00Z</dcterms:created>
  <dcterms:modified xsi:type="dcterms:W3CDTF">2021-08-31T15:33:00Z</dcterms:modified>
</cp:coreProperties>
</file>